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poważ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poważ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poważ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t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 tej samej warstwie 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 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Jest to narzędzie używane w geologii do analizy budowy geologicznej i historii Ziemi.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1T05:38:22Z</dcterms:created>
  <dcterms:modified xsi:type="dcterms:W3CDTF">2025-06-21T05: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